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386F774">
      <w:pPr>
        <w:spacing w:line="240" w:lineRule="auto"/>
        <w:jc w:val="center"/>
        <w:outlineLvl w:val="0"/>
        <w:rPr>
          <w:rFonts w:hint="default" w:ascii="Times New Roman" w:hAnsi="Times New Roman" w:cs="Times New Roman"/>
          <w:b/>
          <w:sz w:val="32"/>
          <w:szCs w:val="32"/>
          <w:u w:val="single"/>
          <w:lang w:val="en-US"/>
        </w:rPr>
      </w:pPr>
      <w:r>
        <w:rPr>
          <w:rFonts w:hint="default" w:ascii="Times New Roman" w:hAnsi="Times New Roman" w:cs="Times New Roman"/>
          <w:b/>
          <w:sz w:val="32"/>
          <w:szCs w:val="32"/>
          <w:u w:val="single"/>
          <w:lang w:val="en-US"/>
        </w:rPr>
        <w:t>Day-5</w:t>
      </w:r>
    </w:p>
    <w:p w14:paraId="1DA509E7">
      <w:pPr>
        <w:spacing w:line="240" w:lineRule="auto"/>
        <w:jc w:val="center"/>
        <w:outlineLvl w:val="0"/>
        <w:rPr>
          <w:rFonts w:hint="default" w:ascii="Times New Roman" w:hAnsi="Times New Roman" w:cs="Times New Roman"/>
          <w:b/>
          <w:color w:val="000000" w:themeColor="text1"/>
          <w:sz w:val="28"/>
          <w:szCs w:val="28"/>
          <w:u w:val="single"/>
          <w:lang w:val="en-US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Times New Roman" w:cs="Times New Roman"/>
          <w:b/>
          <w:color w:val="000000" w:themeColor="text1"/>
          <w:sz w:val="28"/>
          <w:szCs w:val="28"/>
          <w:u w:val="single"/>
          <w:rtl w:val="0"/>
          <w14:textFill>
            <w14:solidFill>
              <w14:schemeClr w14:val="tx1"/>
            </w14:solidFill>
          </w14:textFill>
        </w:rPr>
        <w:t>Searching and Sorting</w:t>
      </w:r>
    </w:p>
    <w:p w14:paraId="1BD00E49">
      <w:pPr>
        <w:spacing w:after="0"/>
        <w:jc w:val="both"/>
        <w:rPr>
          <w:rFonts w:hint="default"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>Kamalpreet Singh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 xml:space="preserve">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UID: 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>22BCS11720</w:t>
      </w:r>
    </w:p>
    <w:p w14:paraId="17C0C4CA">
      <w:pPr>
        <w:spacing w:after="0"/>
        <w:jc w:val="both"/>
        <w:rPr>
          <w:rFonts w:hint="default"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>Branch: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 xml:space="preserve"> BE -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 xml:space="preserve">        Section/Group: </w:t>
      </w:r>
      <w:r>
        <w:rPr>
          <w:rFonts w:hint="default" w:ascii="Times New Roman" w:hAnsi="Times New Roman"/>
          <w:b/>
          <w:sz w:val="28"/>
          <w:szCs w:val="28"/>
        </w:rPr>
        <w:t>FL_IOT-603</w:t>
      </w:r>
      <w:r>
        <w:rPr>
          <w:rFonts w:hint="default" w:ascii="Times New Roman" w:hAnsi="Times New Roman"/>
          <w:b/>
          <w:sz w:val="28"/>
          <w:szCs w:val="28"/>
          <w:lang w:val="en-US"/>
        </w:rPr>
        <w:t>-A</w:t>
      </w:r>
    </w:p>
    <w:p w14:paraId="7A5A32C7">
      <w:pPr>
        <w:spacing w:after="0"/>
        <w:jc w:val="both"/>
        <w:rPr>
          <w:rFonts w:hint="default"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>5</w:t>
      </w:r>
      <w:r>
        <w:rPr>
          <w:rFonts w:hint="default" w:ascii="Times New Roman" w:hAnsi="Times New Roman" w:cs="Times New Roman"/>
          <w:b/>
          <w:sz w:val="28"/>
          <w:szCs w:val="28"/>
          <w:vertAlign w:val="superscript"/>
          <w:lang w:val="en-US"/>
        </w:rPr>
        <w:t>th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 xml:space="preserve">        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>
        <w:rPr>
          <w:rFonts w:hint="default" w:ascii="Times New Roman" w:hAnsi="Times New Roman" w:cs="Times New Roman"/>
          <w:b/>
          <w:sz w:val="28"/>
          <w:szCs w:val="28"/>
          <w:lang w:val="en-US"/>
        </w:rPr>
        <w:t>24-12-24</w:t>
      </w:r>
    </w:p>
    <w:p w14:paraId="113BBBD5">
      <w:pPr>
        <w:spacing w:after="0"/>
        <w:jc w:val="both"/>
        <w:rPr>
          <w:rFonts w:hint="default" w:ascii="Times New Roman" w:hAnsi="Times New Roman" w:cs="Times New Roman"/>
          <w:b/>
          <w:sz w:val="28"/>
          <w:szCs w:val="28"/>
          <w:lang w:val="en-US"/>
        </w:rPr>
      </w:pPr>
    </w:p>
    <w:p w14:paraId="7FE76FF7">
      <w:pPr>
        <w:spacing w:before="280" w:after="280" w:line="240" w:lineRule="auto"/>
        <w:rPr>
          <w:rFonts w:hint="default" w:cs="Times New Roman" w:asciiTheme="majorAscii" w:hAnsiTheme="majorAscii"/>
          <w:b/>
          <w:bCs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cs="Times New Roman" w:asciiTheme="majorAscii" w:hAnsiTheme="majorAscii"/>
          <w:b/>
          <w:bCs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>Problem 1 -</w:t>
      </w:r>
      <w:r>
        <w:rPr>
          <w:rFonts w:hint="default" w:eastAsia="Times New Roman" w:cs="Times New Roman" w:asciiTheme="majorAscii" w:hAnsiTheme="majorAscii"/>
          <w:b/>
          <w:sz w:val="26"/>
          <w:szCs w:val="26"/>
          <w:rtl w:val="0"/>
        </w:rPr>
        <w:t>Searching a Number</w:t>
      </w:r>
    </w:p>
    <w:p w14:paraId="00000005">
      <w:pPr>
        <w:spacing w:before="280" w:after="280"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vertAlign w:val="subscript"/>
          <w14:textFill>
            <w14:solidFill>
              <w14:schemeClr w14:val="accent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  <w:t>Aim-</w:t>
      </w:r>
      <w:r>
        <w:rPr>
          <w:rFonts w:hint="default" w:ascii="Times New Roman" w:hAnsi="Times New Roman" w:cs="Times New Roman"/>
          <w:b/>
          <w:bCs/>
          <w:color w:val="4472C4" w:themeColor="accent1"/>
          <w:sz w:val="24"/>
          <w:szCs w:val="24"/>
          <w:lang w:val="en-US"/>
          <w14:textFill>
            <w14:solidFill>
              <w14:schemeClr w14:val="accent1"/>
            </w14:solidFill>
          </w14:textFill>
        </w:rPr>
        <w:t xml:space="preserve"> </w:t>
      </w: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Given an integer k and array arr. Your task is to return the position of the first occurrence of k in the given array and if element k is not present in the array then return -1.</w:t>
      </w:r>
    </w:p>
    <w:p w14:paraId="1855BBAD">
      <w:pPr>
        <w:spacing w:before="280" w:after="280" w:line="240" w:lineRule="auto"/>
        <w:rPr>
          <w:rFonts w:ascii="Times New Roman" w:hAnsi="Times New Roman" w:eastAsia="Times New Roman" w:cs="Times New Roman"/>
          <w:sz w:val="24"/>
          <w:szCs w:val="24"/>
          <w:rtl w:val="0"/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Note: 1-based indexing is followed here.</w:t>
      </w:r>
    </w:p>
    <w:p w14:paraId="502B783C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Solution-</w:t>
      </w: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br w:type="textWrapping"/>
      </w: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>#include &lt;iostream&gt;</w:t>
      </w:r>
    </w:p>
    <w:p w14:paraId="07733D10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>using namespace std;</w:t>
      </w:r>
    </w:p>
    <w:p w14:paraId="41442275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</w:p>
    <w:p w14:paraId="385F6644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>int findPosition(int arr[], int n, int k) {</w:t>
      </w:r>
    </w:p>
    <w:p w14:paraId="24CC872B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 w14:paraId="6D7E1F10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    if (arr[i] == k)</w:t>
      </w:r>
    </w:p>
    <w:p w14:paraId="0B01D096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        return i + 1;</w:t>
      </w:r>
    </w:p>
    <w:p w14:paraId="11E716B9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}</w:t>
      </w:r>
    </w:p>
    <w:p w14:paraId="6192A467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return -1;</w:t>
      </w:r>
    </w:p>
    <w:p w14:paraId="0060D63F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>}</w:t>
      </w:r>
    </w:p>
    <w:p w14:paraId="566F752B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</w:p>
    <w:p w14:paraId="269D5F1D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>int main() {</w:t>
      </w:r>
    </w:p>
    <w:p w14:paraId="64410E85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int n, k;</w:t>
      </w:r>
    </w:p>
    <w:p w14:paraId="23DD354F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cin &gt;&gt; n &gt;&gt; k;</w:t>
      </w:r>
    </w:p>
    <w:p w14:paraId="069AC6B3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int arr[n];</w:t>
      </w:r>
    </w:p>
    <w:p w14:paraId="3A48E550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 w14:paraId="71901C14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    cin &gt;&gt; arr[i];</w:t>
      </w:r>
    </w:p>
    <w:p w14:paraId="51170151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}</w:t>
      </w:r>
    </w:p>
    <w:p w14:paraId="4689F796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cout &lt;&lt; findPosition(arr, n, k) &lt;&lt; endl;</w:t>
      </w:r>
    </w:p>
    <w:p w14:paraId="4E9062BC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 xml:space="preserve">    return 0;</w:t>
      </w:r>
    </w:p>
    <w:p w14:paraId="0C14B730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  <w:t>}</w:t>
      </w:r>
    </w:p>
    <w:p w14:paraId="03EC8195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/>
          <w:b/>
          <w:bCs/>
          <w:sz w:val="28"/>
          <w:szCs w:val="28"/>
          <w:lang w:val="en-US"/>
        </w:rPr>
        <w:t>Output-</w:t>
      </w:r>
    </w:p>
    <w:p w14:paraId="4624C172">
      <w:pPr>
        <w:rPr>
          <w:rFonts w:hint="default" w:ascii="Times New Roman" w:hAnsi="Times New Roman"/>
          <w:b w:val="0"/>
          <w:bCs w:val="0"/>
          <w:sz w:val="24"/>
          <w:szCs w:val="24"/>
          <w:lang w:val="en-US"/>
        </w:rPr>
      </w:pPr>
      <w:r>
        <w:drawing>
          <wp:inline distT="0" distB="0" distL="114300" distR="114300">
            <wp:extent cx="781050" cy="523875"/>
            <wp:effectExtent l="0" t="0" r="0" b="9525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1E">
      <w:pPr>
        <w:spacing w:before="280" w:line="240" w:lineRule="auto"/>
        <w:rPr>
          <w:rFonts w:hint="default" w:eastAsia="Times New Roman" w:cs="Times New Roman" w:asciiTheme="majorAscii" w:hAnsiTheme="majorAscii"/>
          <w:b/>
          <w:bCs/>
          <w:sz w:val="26"/>
          <w:szCs w:val="26"/>
        </w:rPr>
      </w:pPr>
      <w:r>
        <w:rPr>
          <w:rFonts w:hint="default" w:cs="Times New Roman" w:asciiTheme="majorAscii" w:hAnsiTheme="majorAscii"/>
          <w:b/>
          <w:bCs/>
          <w:color w:val="000000" w:themeColor="text1"/>
          <w:sz w:val="26"/>
          <w:szCs w:val="26"/>
          <w:lang w:val="en-US"/>
          <w14:textFill>
            <w14:solidFill>
              <w14:schemeClr w14:val="tx1"/>
            </w14:solidFill>
          </w14:textFill>
        </w:rPr>
        <w:t xml:space="preserve">Problem 2 - </w:t>
      </w:r>
      <w:r>
        <w:rPr>
          <w:rFonts w:hint="default" w:eastAsia="Times New Roman" w:cs="Times New Roman" w:asciiTheme="majorAscii" w:hAnsiTheme="majorAscii"/>
          <w:b/>
          <w:bCs/>
          <w:sz w:val="26"/>
          <w:szCs w:val="26"/>
          <w:rtl w:val="0"/>
        </w:rPr>
        <w:t>Minimum Number of Moves to Seat Everyone</w:t>
      </w:r>
    </w:p>
    <w:p w14:paraId="00000022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Aim - </w:t>
      </w: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There are n availabe seats and n students standing in a room. You are given an array seats of length n, where seats[i] is the position of the ith seat. You are also given the array students of length n, where students[j] is the position of the jth student.</w:t>
      </w:r>
    </w:p>
    <w:p w14:paraId="00000024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You may perform the following move any number of times:</w:t>
      </w:r>
    </w:p>
    <w:p w14:paraId="00000025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Increase or decrease the position of the ith student by 1 (i.e., moving the ith student from position x to x + 1 or x - 1)</w:t>
      </w:r>
    </w:p>
    <w:p w14:paraId="00000027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Return the minimum number of moves required to move each student to a seat such that no two students are in the same seat.</w:t>
      </w:r>
    </w:p>
    <w:p w14:paraId="3A13940D">
      <w:pPr>
        <w:spacing w:line="240" w:lineRule="auto"/>
        <w:rPr>
          <w:rFonts w:hint="default" w:ascii="Times New Roman" w:hAnsi="Times New Roman" w:cs="Times New Roman"/>
          <w:b/>
          <w:bCs/>
          <w:color w:val="4472C4" w:themeColor="accent1"/>
          <w:sz w:val="28"/>
          <w:szCs w:val="28"/>
          <w:lang w:val="en-US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Note that there may be multiple seats or students in the same position at the beginning.</w:t>
      </w:r>
    </w:p>
    <w:p w14:paraId="550C8897">
      <w:pPr>
        <w:rPr>
          <w:rFonts w:hint="default" w:ascii="Times New Roman" w:hAnsi="Times New Roman" w:cs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  <w:t>Solution-</w:t>
      </w:r>
    </w:p>
    <w:p w14:paraId="7FD9B6BD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#include &lt;iostream&gt;</w:t>
      </w:r>
    </w:p>
    <w:p w14:paraId="0AB3207D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#include &lt;vector&gt;</w:t>
      </w:r>
    </w:p>
    <w:p w14:paraId="0CF51445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#include &lt;algorithm&gt;</w:t>
      </w:r>
    </w:p>
    <w:p w14:paraId="6666828C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using namespace std;</w:t>
      </w:r>
    </w:p>
    <w:p w14:paraId="0B1A4097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</w:p>
    <w:p w14:paraId="15077FE4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int minMovesToSeat(vector&lt;int&gt;&amp; seats, vector&lt;int&gt;&amp; students) {</w:t>
      </w:r>
    </w:p>
    <w:p w14:paraId="6D9CC417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sort(seats.begin(), seats.end());</w:t>
      </w:r>
    </w:p>
    <w:p w14:paraId="06557CDA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sort(students.begin(), students.end());</w:t>
      </w:r>
    </w:p>
    <w:p w14:paraId="7BA30DDE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int moves = 0;</w:t>
      </w:r>
    </w:p>
    <w:p w14:paraId="10CCF8FD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for (int i = 0; i &lt; seats.size(); i++) {</w:t>
      </w:r>
    </w:p>
    <w:p w14:paraId="7E621EDB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    moves += abs(seats[i] - students[i]);</w:t>
      </w:r>
    </w:p>
    <w:p w14:paraId="5D17A152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}</w:t>
      </w:r>
    </w:p>
    <w:p w14:paraId="233FB148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return moves;</w:t>
      </w:r>
    </w:p>
    <w:p w14:paraId="7E1C9D76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}</w:t>
      </w:r>
    </w:p>
    <w:p w14:paraId="323A2DA4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</w:p>
    <w:p w14:paraId="146547B2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int main() {</w:t>
      </w:r>
    </w:p>
    <w:p w14:paraId="0CC4E654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int n;</w:t>
      </w:r>
    </w:p>
    <w:p w14:paraId="35FE5B83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cin &gt;&gt; n;</w:t>
      </w:r>
    </w:p>
    <w:p w14:paraId="2C0E5FA9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vector&lt;int&gt; seats(n), students(n);</w:t>
      </w:r>
    </w:p>
    <w:p w14:paraId="1B62E6BC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for (int i = 0; i &lt; n; i++) {</w:t>
      </w:r>
    </w:p>
    <w:p w14:paraId="7794DD20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    cin &gt;&gt; seats[i];</w:t>
      </w:r>
    </w:p>
    <w:p w14:paraId="727A6D46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}</w:t>
      </w:r>
    </w:p>
    <w:p w14:paraId="7197051B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for (int i = 0; i &lt; n; i++) {</w:t>
      </w:r>
    </w:p>
    <w:p w14:paraId="6E1C2BED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    cin &gt;&gt; students[i];</w:t>
      </w:r>
    </w:p>
    <w:p w14:paraId="5E642B3F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}</w:t>
      </w:r>
    </w:p>
    <w:p w14:paraId="27709E2E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cout &lt;&lt; minMovesToSeat(seats, students) &lt;&lt; endl;</w:t>
      </w:r>
    </w:p>
    <w:p w14:paraId="40417902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   return 0;</w:t>
      </w:r>
    </w:p>
    <w:p w14:paraId="0C80B788">
      <w:pP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 w:val="0"/>
          <w:bCs w:val="0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}</w:t>
      </w:r>
    </w:p>
    <w:p w14:paraId="3C6C430D">
      <w:pPr>
        <w:rPr>
          <w:rFonts w:hint="default" w:ascii="Times New Roman" w:hAnsi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  <w:t>Output-</w:t>
      </w:r>
    </w:p>
    <w:p w14:paraId="2523626F">
      <w:r>
        <w:drawing>
          <wp:inline distT="0" distB="0" distL="114300" distR="114300">
            <wp:extent cx="495300" cy="619125"/>
            <wp:effectExtent l="0" t="0" r="0" b="9525"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4B50C"/>
    <w:p w14:paraId="6DDF4774">
      <w:pPr>
        <w:rPr>
          <w:rFonts w:hint="default"/>
          <w:lang w:val="en-US"/>
        </w:rPr>
      </w:pPr>
    </w:p>
    <w:p w14:paraId="34377506">
      <w:pPr>
        <w:pStyle w:val="5"/>
        <w:keepNext w:val="0"/>
        <w:keepLines w:val="0"/>
        <w:spacing w:before="0" w:after="160" w:line="240" w:lineRule="auto"/>
        <w:rPr>
          <w:rFonts w:hint="default" w:asciiTheme="majorAscii" w:hAnsiTheme="majorAscii"/>
          <w:b/>
          <w:bCs/>
          <w:color w:val="auto"/>
          <w:sz w:val="26"/>
          <w:szCs w:val="26"/>
          <w:lang w:val="en-US"/>
        </w:rPr>
      </w:pPr>
      <w:r>
        <w:rPr>
          <w:rFonts w:hint="default" w:asciiTheme="majorAscii" w:hAnsiTheme="majorAscii"/>
          <w:b/>
          <w:bCs/>
          <w:color w:val="auto"/>
          <w:sz w:val="26"/>
          <w:szCs w:val="26"/>
          <w:lang w:val="en-US"/>
        </w:rPr>
        <w:t xml:space="preserve">Problem 3- </w:t>
      </w:r>
      <w:r>
        <w:rPr>
          <w:rFonts w:hint="default" w:eastAsia="Times New Roman" w:cs="Times New Roman" w:asciiTheme="majorAscii" w:hAnsiTheme="majorAscii"/>
          <w:b/>
          <w:color w:val="auto"/>
          <w:sz w:val="26"/>
          <w:szCs w:val="26"/>
          <w:rtl w:val="0"/>
        </w:rPr>
        <w:t>Search in 2D Matrix.</w:t>
      </w:r>
    </w:p>
    <w:p w14:paraId="00000042">
      <w:pPr>
        <w:spacing w:before="280" w:after="280"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hint="default" w:ascii="Times New Roman" w:hAnsi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  <w:t xml:space="preserve">Aim - </w:t>
      </w: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You are given an m x n integer matrix matrix with the following two properties:</w:t>
      </w:r>
    </w:p>
    <w:p w14:paraId="00000043">
      <w:pPr>
        <w:spacing w:before="280" w:after="280"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Each row is sorted in non-decreasing order.</w:t>
      </w:r>
    </w:p>
    <w:p w14:paraId="00000044">
      <w:pPr>
        <w:spacing w:before="280" w:after="280"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The first integer of each row is greater than the last integer of the previous row.</w:t>
      </w:r>
    </w:p>
    <w:p w14:paraId="00000045">
      <w:pPr>
        <w:spacing w:before="280" w:after="280"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Given an integer target, return true if target is in matrix or false otherwise.</w:t>
      </w:r>
    </w:p>
    <w:p w14:paraId="5D9386DD">
      <w:pPr>
        <w:spacing w:before="280" w:after="280" w:line="240" w:lineRule="auto"/>
        <w:rPr>
          <w:rFonts w:hint="default"/>
          <w:b/>
          <w:bCs/>
          <w:color w:val="4472C4" w:themeColor="accent1"/>
          <w:sz w:val="24"/>
          <w:szCs w:val="24"/>
          <w:rtl w:val="0"/>
          <w:lang w:val="en-US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You must write a solution in O(log(m * n)) time complexity.</w:t>
      </w:r>
    </w:p>
    <w:p w14:paraId="01231271">
      <w:pPr>
        <w:rPr>
          <w:rFonts w:hint="default" w:ascii="Times New Roman" w:hAnsi="Times New Roman" w:eastAsia="Times New Roman" w:cs="Times New Roman"/>
          <w:b/>
          <w:bCs/>
          <w:sz w:val="28"/>
          <w:szCs w:val="28"/>
          <w:rtl w:val="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sz w:val="28"/>
          <w:szCs w:val="28"/>
          <w:rtl w:val="0"/>
          <w:lang w:val="en-US"/>
        </w:rPr>
        <w:t>Solution-</w:t>
      </w:r>
    </w:p>
    <w:p w14:paraId="71AC9C3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>#include &lt;iostream&gt;</w:t>
      </w:r>
    </w:p>
    <w:p w14:paraId="563FECA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>#include &lt;vector&gt;</w:t>
      </w:r>
    </w:p>
    <w:p w14:paraId="33C61C5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>using namespace std;</w:t>
      </w:r>
    </w:p>
    <w:p w14:paraId="10470B7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</w:p>
    <w:p w14:paraId="53C97A9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>bool searchMatrix(vector&lt;vector&lt;int&gt;&gt;&amp; matrix, int target) {</w:t>
      </w:r>
    </w:p>
    <w:p w14:paraId="46A1ED5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int m = matrix.size(), n = matrix[0].size();</w:t>
      </w:r>
    </w:p>
    <w:p w14:paraId="198EC16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int left = 0, right = m * n - 1;</w:t>
      </w:r>
    </w:p>
    <w:p w14:paraId="2D51B71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while (left &lt;= right) {</w:t>
      </w:r>
    </w:p>
    <w:p w14:paraId="0D9E2B8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int mid = left + (right - left) / 2;</w:t>
      </w:r>
    </w:p>
    <w:p w14:paraId="06E927E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int midValue = matrix[mid / n][mid % n];</w:t>
      </w:r>
    </w:p>
    <w:p w14:paraId="3996097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if (midValue == target)</w:t>
      </w:r>
    </w:p>
    <w:p w14:paraId="2EF82ABD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    return true;</w:t>
      </w:r>
    </w:p>
    <w:p w14:paraId="20338D4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else if (midValue &lt; target)</w:t>
      </w:r>
    </w:p>
    <w:p w14:paraId="34F6C3D9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    left = mid + 1;</w:t>
      </w:r>
    </w:p>
    <w:p w14:paraId="7CCE6FC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else</w:t>
      </w:r>
    </w:p>
    <w:p w14:paraId="57C3070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    right = mid - 1;</w:t>
      </w:r>
    </w:p>
    <w:p w14:paraId="146933E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}</w:t>
      </w:r>
    </w:p>
    <w:p w14:paraId="5F2DA2BF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return false;</w:t>
      </w:r>
    </w:p>
    <w:p w14:paraId="5FB6684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>}</w:t>
      </w:r>
    </w:p>
    <w:p w14:paraId="07A81C7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</w:p>
    <w:p w14:paraId="6FA8667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>int main() {</w:t>
      </w:r>
    </w:p>
    <w:p w14:paraId="79056FF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int m, n, target;</w:t>
      </w:r>
    </w:p>
    <w:p w14:paraId="03A27CFA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cin &gt;&gt; m &gt;&gt; n &gt;&gt; target;</w:t>
      </w:r>
    </w:p>
    <w:p w14:paraId="265FC25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vector&lt;vector&lt;int&gt;&gt; matrix(m, vector&lt;int&gt;(n));</w:t>
      </w:r>
    </w:p>
    <w:p w14:paraId="55742A7E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for (int i = 0; i &lt; m; i++) {</w:t>
      </w:r>
    </w:p>
    <w:p w14:paraId="3A0B7E1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for (int j = 0; j &lt; n; j++) {</w:t>
      </w:r>
    </w:p>
    <w:p w14:paraId="50D9530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    cin &gt;&gt; matrix[i][j];</w:t>
      </w:r>
    </w:p>
    <w:p w14:paraId="7356BEE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    }</w:t>
      </w:r>
    </w:p>
    <w:p w14:paraId="204915E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}</w:t>
      </w:r>
    </w:p>
    <w:p w14:paraId="0D67589F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cout &lt;&lt; (searchMatrix(matrix, target) ? "true" : "false") &lt;&lt; endl;</w:t>
      </w:r>
    </w:p>
    <w:p w14:paraId="254D1FC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 xml:space="preserve">    return 0;</w:t>
      </w:r>
    </w:p>
    <w:p w14:paraId="0ECFE89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rtl w:val="0"/>
          <w:lang w:val="en-US"/>
        </w:rPr>
        <w:t>}</w:t>
      </w:r>
    </w:p>
    <w:p w14:paraId="5949E85F">
      <w:pPr>
        <w:rPr>
          <w:rFonts w:hint="default" w:ascii="Times New Roman" w:hAnsi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  <w:t>Output:</w:t>
      </w:r>
    </w:p>
    <w:p w14:paraId="7B189416">
      <w:pPr>
        <w:rPr>
          <w:rFonts w:hint="default" w:ascii="Times New Roman" w:hAnsi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866775" cy="828675"/>
            <wp:effectExtent l="0" t="0" r="9525" b="9525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C22B7">
      <w:pPr>
        <w:shd w:val="clear" w:fill="FFFFFF"/>
        <w:spacing w:line="240" w:lineRule="auto"/>
        <w:rPr>
          <w:rFonts w:hint="default" w:eastAsia="Times New Roman" w:cs="Times New Roman" w:asciiTheme="majorAscii" w:hAnsiTheme="majorAscii"/>
          <w:b/>
          <w:bCs/>
          <w:color w:val="4472C4" w:themeColor="accent1"/>
          <w:sz w:val="26"/>
          <w:szCs w:val="26"/>
          <w:rtl w:val="0"/>
          <w14:textFill>
            <w14:solidFill>
              <w14:schemeClr w14:val="accent1"/>
            </w14:solidFill>
          </w14:textFill>
        </w:rPr>
      </w:pPr>
      <w:r>
        <w:rPr>
          <w:rFonts w:hint="default" w:asciiTheme="majorAscii" w:hAnsiTheme="majorAscii"/>
          <w:b/>
          <w:bCs/>
          <w:color w:val="auto"/>
          <w:sz w:val="26"/>
          <w:szCs w:val="26"/>
        </w:rPr>
        <w:t>Problem 4:</w:t>
      </w:r>
      <w:r>
        <w:rPr>
          <w:rFonts w:hint="default" w:asciiTheme="majorAscii" w:hAnsiTheme="majorAscii"/>
          <w:b/>
          <w:bCs/>
          <w:color w:val="auto"/>
          <w:sz w:val="26"/>
          <w:szCs w:val="26"/>
          <w:lang w:val="en-US"/>
        </w:rPr>
        <w:t xml:space="preserve"> </w:t>
      </w:r>
      <w:r>
        <w:rPr>
          <w:rFonts w:hint="default" w:eastAsia="Times New Roman" w:cs="Times New Roman" w:asciiTheme="majorAscii" w:hAnsiTheme="majorAscii"/>
          <w:b/>
          <w:bCs/>
          <w:sz w:val="26"/>
          <w:szCs w:val="26"/>
          <w:rtl w:val="0"/>
        </w:rPr>
        <w:t>Sort Items by Groups Respecting Dependencies</w:t>
      </w:r>
    </w:p>
    <w:p w14:paraId="0000005B">
      <w:pPr>
        <w:spacing w:line="240" w:lineRule="auto"/>
        <w:jc w:val="both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hint="default" w:ascii="Times New Roman" w:hAnsi="Times New Roman" w:eastAsia="Times New Roman" w:cs="Times New Roman"/>
          <w:b/>
          <w:bCs w:val="0"/>
          <w:color w:val="auto"/>
          <w:sz w:val="26"/>
          <w:szCs w:val="26"/>
          <w:rtl w:val="0"/>
          <w:lang w:val="en-US"/>
        </w:rPr>
        <w:t xml:space="preserve">Aim- </w:t>
      </w: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There are n items each belonging to zero or one of m groups where group[i] is the group that the i-th item belongs to and it's equal to -1 if the i-th item belongs to no group. The items and the groups are zero indexed. A group can have no item belonging to it.</w:t>
      </w:r>
    </w:p>
    <w:p w14:paraId="0000005D">
      <w:pPr>
        <w:spacing w:line="240" w:lineRule="auto"/>
        <w:jc w:val="both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Return a sorted list of the items such that:</w:t>
      </w:r>
    </w:p>
    <w:p w14:paraId="357BC7DE">
      <w:pPr>
        <w:spacing w:line="240" w:lineRule="auto"/>
        <w:jc w:val="both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The items that belong to the same group are next to each other in the sorted list.</w:t>
      </w:r>
    </w:p>
    <w:p w14:paraId="00000060">
      <w:pPr>
        <w:spacing w:line="240" w:lineRule="auto"/>
        <w:jc w:val="both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There are some relations between these items where beforeItems[i] is a list containing all the items that should come before the i-th item in the sorted array (to the left of the i-th item).</w:t>
      </w:r>
    </w:p>
    <w:p w14:paraId="1EB47582">
      <w:pPr>
        <w:spacing w:line="240" w:lineRule="auto"/>
        <w:jc w:val="both"/>
        <w:rPr>
          <w:rFonts w:hint="default" w:ascii="Times New Roman" w:hAnsi="Times New Roman" w:eastAsia="Times New Roman" w:cs="Times New Roman"/>
          <w:b/>
          <w:bCs w:val="0"/>
          <w:color w:val="auto"/>
          <w:sz w:val="26"/>
          <w:szCs w:val="26"/>
          <w:rtl w:val="0"/>
          <w:lang w:val="en-US"/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Return any solution if there is more than one solution and return an empty list if there is no solution.</w:t>
      </w:r>
    </w:p>
    <w:p w14:paraId="00000338">
      <w:pPr>
        <w:rPr>
          <w:rFonts w:hint="default" w:ascii="Times New Roman" w:hAnsi="Times New Roman" w:eastAsia="Times New Roman" w:cs="Times New Roman"/>
          <w:b/>
          <w:bCs/>
          <w:sz w:val="28"/>
          <w:szCs w:val="28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sz w:val="28"/>
          <w:szCs w:val="28"/>
          <w:lang w:val="en-US"/>
        </w:rPr>
        <w:t>Solution-</w:t>
      </w:r>
    </w:p>
    <w:p w14:paraId="45D878E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#include &lt;iostream&gt;</w:t>
      </w:r>
    </w:p>
    <w:p w14:paraId="706E156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#include &lt;vector&gt;</w:t>
      </w:r>
    </w:p>
    <w:p w14:paraId="46F5442F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#include &lt;queue&gt;</w:t>
      </w:r>
    </w:p>
    <w:p w14:paraId="06C7A1A5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#include &lt;unordered_map&gt;</w:t>
      </w:r>
    </w:p>
    <w:p w14:paraId="2CB00800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#include &lt;algorithm&gt;</w:t>
      </w:r>
    </w:p>
    <w:p w14:paraId="6C53F79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using namespace std;</w:t>
      </w:r>
    </w:p>
    <w:p w14:paraId="6A7C027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279A11D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vector&lt;int&gt; topologicalSort(int n, vector&lt;int&gt;&amp; indegree, vector&lt;vector&lt;int&gt;&gt;&amp; graph) {</w:t>
      </w:r>
    </w:p>
    <w:p w14:paraId="386510E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queue&lt;int&gt; q;</w:t>
      </w:r>
    </w:p>
    <w:p w14:paraId="58B10B6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 w14:paraId="4CDE2C05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if (indegree[i] == 0) q.push(i);</w:t>
      </w:r>
    </w:p>
    <w:p w14:paraId="371935E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60699B40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123F5F59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int&gt; order;</w:t>
      </w:r>
    </w:p>
    <w:p w14:paraId="1170DE69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while (!q.empty()) {</w:t>
      </w:r>
    </w:p>
    <w:p w14:paraId="7567B055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int curr = q.front();</w:t>
      </w:r>
    </w:p>
    <w:p w14:paraId="048981F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q.pop();</w:t>
      </w:r>
    </w:p>
    <w:p w14:paraId="777CD849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order.push_back(curr);</w:t>
      </w:r>
    </w:p>
    <w:p w14:paraId="2DFF46F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for (int neighbor : graph[curr]) {</w:t>
      </w:r>
    </w:p>
    <w:p w14:paraId="570856C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if (--indegree[neighbor] == 0) {</w:t>
      </w:r>
    </w:p>
    <w:p w14:paraId="6286F39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    q.push(neighbor);</w:t>
      </w:r>
    </w:p>
    <w:p w14:paraId="14A4D1D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}</w:t>
      </w:r>
    </w:p>
    <w:p w14:paraId="2DF4FAF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}</w:t>
      </w:r>
    </w:p>
    <w:p w14:paraId="4B85E6C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78445F7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6F1B2F5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return order.size() == n ? order : vector&lt;int&gt;();</w:t>
      </w:r>
    </w:p>
    <w:p w14:paraId="08E01C7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}</w:t>
      </w:r>
    </w:p>
    <w:p w14:paraId="10E90EA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5897CCAD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vector&lt;int&gt; sortItems(int n, int m, vector&lt;int&gt;&amp; group, vector&lt;vector&lt;int&gt;&gt;&amp; beforeItems) {</w:t>
      </w:r>
    </w:p>
    <w:p w14:paraId="1A59E92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 w14:paraId="42BE54F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if (group[i] == -1) group[i] = m++;</w:t>
      </w:r>
    </w:p>
    <w:p w14:paraId="34662D3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5EE87B9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4DAE970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int&gt; itemIndegree(n, 0), groupIndegree(m, 0);</w:t>
      </w:r>
    </w:p>
    <w:p w14:paraId="1BAE72F5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vector&lt;int&gt;&gt; itemGraph(n), groupGraph(m);</w:t>
      </w:r>
    </w:p>
    <w:p w14:paraId="3ED4FB6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79A5F61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 w14:paraId="570100C9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for (int before : beforeItems[i]) {</w:t>
      </w:r>
    </w:p>
    <w:p w14:paraId="738DC21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itemGraph[before].push_back(i);</w:t>
      </w:r>
    </w:p>
    <w:p w14:paraId="1DB029C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itemIndegree[i]++;</w:t>
      </w:r>
    </w:p>
    <w:p w14:paraId="3B746FD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if (group[before] != group[i]) {</w:t>
      </w:r>
    </w:p>
    <w:p w14:paraId="4A1FA86A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    groupGraph[group[before]].push_back(group[i]);</w:t>
      </w:r>
    </w:p>
    <w:p w14:paraId="147BF1A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    groupIndegree[group[i]]++;</w:t>
      </w:r>
    </w:p>
    <w:p w14:paraId="6692F08D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}</w:t>
      </w:r>
    </w:p>
    <w:p w14:paraId="45BF2FBA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}</w:t>
      </w:r>
    </w:p>
    <w:p w14:paraId="1CD3E1C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19CBD21A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0099831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int&gt; groupOrder = topologicalSort(m, groupIndegree, groupGraph);</w:t>
      </w:r>
    </w:p>
    <w:p w14:paraId="121F89B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if (groupOrder.empty()) return {};</w:t>
      </w:r>
    </w:p>
    <w:p w14:paraId="6FBA32C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6D526D7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int&gt; itemOrder = topologicalSort(n, itemIndegree, itemGraph);</w:t>
      </w:r>
    </w:p>
    <w:p w14:paraId="6CFBA30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if (itemOrder.empty()) return {};</w:t>
      </w:r>
    </w:p>
    <w:p w14:paraId="40BAE8FD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30B73730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unordered_map&lt;int, vector&lt;int&gt;&gt; groupedItems;</w:t>
      </w:r>
    </w:p>
    <w:p w14:paraId="48EDA3E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for (int item : itemOrder) {</w:t>
      </w:r>
    </w:p>
    <w:p w14:paraId="09DA633A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groupedItems[group[item]].push_back(item);</w:t>
      </w:r>
    </w:p>
    <w:p w14:paraId="1818E0BD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453D2FE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5DD2632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int&gt; result;</w:t>
      </w:r>
    </w:p>
    <w:p w14:paraId="38DB959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for (int grp : groupOrder) {</w:t>
      </w:r>
    </w:p>
    <w:p w14:paraId="360F62F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result.insert(result.end(), groupedItems[grp].begin(), groupedItems[grp].end());</w:t>
      </w:r>
    </w:p>
    <w:p w14:paraId="2278EF6F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762C290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214B202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return result;</w:t>
      </w:r>
    </w:p>
    <w:p w14:paraId="20864EA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}</w:t>
      </w:r>
    </w:p>
    <w:p w14:paraId="72251228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</w:p>
    <w:p w14:paraId="0D6C4AD0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int main() {</w:t>
      </w:r>
    </w:p>
    <w:p w14:paraId="0814F1F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int n, m;</w:t>
      </w:r>
    </w:p>
    <w:p w14:paraId="50FEBE49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cin &gt;&gt; n &gt;&gt; m;</w:t>
      </w:r>
    </w:p>
    <w:p w14:paraId="62E82E6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int&gt; group(n);</w:t>
      </w:r>
    </w:p>
    <w:p w14:paraId="2671394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 w14:paraId="4310752A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cin &gt;&gt; group[i];</w:t>
      </w:r>
    </w:p>
    <w:p w14:paraId="6A87BB53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7CD75A5F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vector&lt;int&gt;&gt; beforeItems(n);</w:t>
      </w:r>
    </w:p>
    <w:p w14:paraId="28DE5872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for (int i = 0; i &lt; n; i++) {</w:t>
      </w:r>
    </w:p>
    <w:p w14:paraId="70767630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int k;</w:t>
      </w:r>
    </w:p>
    <w:p w14:paraId="7FCDB98F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cin &gt;&gt; k;</w:t>
      </w:r>
    </w:p>
    <w:p w14:paraId="1E75F6E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beforeItems[i].resize(k);</w:t>
      </w:r>
    </w:p>
    <w:p w14:paraId="6480C39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for (int j = 0; j &lt; k; j++) {</w:t>
      </w:r>
    </w:p>
    <w:p w14:paraId="3AB743D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cin &gt;&gt; beforeItems[i][j];</w:t>
      </w:r>
    </w:p>
    <w:p w14:paraId="0C51B1A7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}</w:t>
      </w:r>
    </w:p>
    <w:p w14:paraId="35C16A0C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27C0CA5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vector&lt;int&gt; result = sortItems(n, m, group, beforeItems);</w:t>
      </w:r>
    </w:p>
    <w:p w14:paraId="5368565A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if (result.empty()) {</w:t>
      </w:r>
    </w:p>
    <w:p w14:paraId="43188F01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cout &lt;&lt; "[]" &lt;&lt; endl;</w:t>
      </w:r>
    </w:p>
    <w:p w14:paraId="62A5C860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 else {</w:t>
      </w:r>
    </w:p>
    <w:p w14:paraId="0A436506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for (int item : result) {</w:t>
      </w:r>
    </w:p>
    <w:p w14:paraId="3BB237F5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    cout &lt;&lt; item &lt;&lt; " ";</w:t>
      </w:r>
    </w:p>
    <w:p w14:paraId="34B4F87F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}</w:t>
      </w:r>
    </w:p>
    <w:p w14:paraId="1B78D494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    cout &lt;&lt; endl;</w:t>
      </w:r>
    </w:p>
    <w:p w14:paraId="3B05A395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}</w:t>
      </w:r>
    </w:p>
    <w:p w14:paraId="1BC2F16E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 xml:space="preserve">    return 0;</w:t>
      </w:r>
    </w:p>
    <w:p w14:paraId="339DD73B">
      <w:pP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Times New Roman"/>
          <w:b w:val="0"/>
          <w:bCs w:val="0"/>
          <w:sz w:val="24"/>
          <w:szCs w:val="24"/>
          <w:lang w:val="en-US"/>
        </w:rPr>
        <w:t>}</w:t>
      </w:r>
    </w:p>
    <w:p w14:paraId="3AF31496">
      <w:pPr>
        <w:rPr>
          <w:rFonts w:hint="default" w:ascii="Times New Roman" w:hAnsi="Times New Roman" w:eastAsia="Times New Roman" w:cs="Times New Roman"/>
          <w:b/>
          <w:bCs/>
          <w:sz w:val="28"/>
          <w:szCs w:val="28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sz w:val="28"/>
          <w:szCs w:val="28"/>
          <w:lang w:val="en-US"/>
        </w:rPr>
        <w:t>Output-</w:t>
      </w:r>
    </w:p>
    <w:p w14:paraId="3390760B">
      <w:r>
        <w:drawing>
          <wp:inline distT="0" distB="0" distL="114300" distR="114300">
            <wp:extent cx="1257300" cy="1600200"/>
            <wp:effectExtent l="0" t="0" r="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7AEB8"/>
    <w:p w14:paraId="3FAC240A">
      <w:pPr>
        <w:rPr>
          <w:rFonts w:hint="default"/>
          <w:lang w:val="en-US"/>
        </w:rPr>
      </w:pPr>
    </w:p>
    <w:p w14:paraId="00000083">
      <w:pPr>
        <w:spacing w:before="280" w:after="280" w:line="240" w:lineRule="auto"/>
        <w:rPr>
          <w:rFonts w:hint="default" w:eastAsia="Times New Roman" w:cs="Times New Roman" w:asciiTheme="majorAscii" w:hAnsiTheme="majorAscii"/>
          <w:b/>
          <w:bCs/>
          <w:sz w:val="26"/>
          <w:szCs w:val="26"/>
        </w:rPr>
      </w:pPr>
      <w:r>
        <w:rPr>
          <w:rFonts w:hint="default" w:asciiTheme="majorAscii" w:hAnsiTheme="majorAscii"/>
          <w:b/>
          <w:bCs/>
          <w:color w:val="auto"/>
          <w:sz w:val="26"/>
          <w:szCs w:val="26"/>
        </w:rPr>
        <w:t xml:space="preserve">Problem </w:t>
      </w:r>
      <w:r>
        <w:rPr>
          <w:rFonts w:hint="default" w:asciiTheme="majorAscii" w:hAnsiTheme="majorAscii"/>
          <w:b/>
          <w:bCs/>
          <w:color w:val="auto"/>
          <w:sz w:val="26"/>
          <w:szCs w:val="26"/>
          <w:lang w:val="en-US"/>
        </w:rPr>
        <w:t xml:space="preserve">5: </w:t>
      </w:r>
      <w:r>
        <w:rPr>
          <w:rFonts w:hint="default" w:eastAsia="Times New Roman" w:cs="Times New Roman" w:asciiTheme="majorAscii" w:hAnsiTheme="majorAscii"/>
          <w:b/>
          <w:bCs/>
          <w:color w:val="000000"/>
          <w:sz w:val="26"/>
          <w:szCs w:val="26"/>
          <w:rtl w:val="0"/>
        </w:rPr>
        <w:t xml:space="preserve"> </w:t>
      </w:r>
      <w:r>
        <w:rPr>
          <w:rFonts w:hint="default" w:eastAsia="Times New Roman" w:cs="Times New Roman" w:asciiTheme="majorAscii" w:hAnsiTheme="majorAscii"/>
          <w:b/>
          <w:bCs/>
          <w:sz w:val="26"/>
          <w:szCs w:val="26"/>
          <w:rtl w:val="0"/>
        </w:rPr>
        <w:t>Find Minimum in Rotated Sorted Array II.</w:t>
      </w:r>
    </w:p>
    <w:p w14:paraId="00000085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hint="default" w:ascii="Times New Roman" w:hAnsi="Times New Roman" w:eastAsia="Times New Roman" w:cs="Times New Roman"/>
          <w:b/>
          <w:bCs/>
          <w:color w:val="auto"/>
          <w:sz w:val="26"/>
          <w:szCs w:val="26"/>
          <w:lang w:val="en-US"/>
        </w:rPr>
        <w:t>Aim-</w:t>
      </w:r>
      <w:r>
        <w:rPr>
          <w:rFonts w:hint="default" w:ascii="Times New Roman" w:hAnsi="Times New Roman" w:eastAsia="Times New Roman" w:cs="Times New Roman"/>
          <w:b/>
          <w:bCs/>
          <w:color w:val="4472C4" w:themeColor="accent1"/>
          <w:sz w:val="24"/>
          <w:szCs w:val="24"/>
          <w:lang w:val="en-US"/>
          <w14:textFill>
            <w14:solidFill>
              <w14:schemeClr w14:val="accent1"/>
            </w14:solidFill>
          </w14:textFill>
        </w:rPr>
        <w:t xml:space="preserve"> </w:t>
      </w: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Suppose an array of length n sorted in ascending order is rotated between 1 and n times. For example, the array nums = [0,1,4,4,5,6,7] might become:</w:t>
      </w:r>
    </w:p>
    <w:p w14:paraId="00000087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[4,5,6,7,0,1,4] if it was rotated 4 times.</w:t>
      </w:r>
    </w:p>
    <w:p w14:paraId="00000088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[0,1,4,4,5,6,7] if it was rotated 7 times.</w:t>
      </w:r>
    </w:p>
    <w:p w14:paraId="00000089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Notice that rotating an array [a[0], a[1], a[2], ..., a[n-1]] 1 time results in the array [a[n-1], a[0], a[1], a[2], ..., a[n-2]].</w:t>
      </w:r>
    </w:p>
    <w:p w14:paraId="0000008C">
      <w:pPr>
        <w:spacing w:line="240" w:lineRule="auto"/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Given the sorted rotated array nums that may contain duplicates, return the minimum element of this array.</w:t>
      </w:r>
    </w:p>
    <w:p w14:paraId="78EF8434">
      <w:pPr>
        <w:pStyle w:val="5"/>
        <w:keepNext w:val="0"/>
        <w:keepLines w:val="0"/>
        <w:spacing w:before="0" w:after="160" w:line="240" w:lineRule="auto"/>
        <w:rPr>
          <w:rFonts w:hint="default" w:ascii="Times New Roman" w:hAnsi="Times New Roman" w:eastAsia="Times New Roman" w:cs="Times New Roman"/>
          <w:b/>
          <w:bCs/>
          <w:color w:val="4472C4" w:themeColor="accent1"/>
          <w:sz w:val="24"/>
          <w:szCs w:val="24"/>
          <w:lang w:val="en-US"/>
          <w14:textFill>
            <w14:solidFill>
              <w14:schemeClr w14:val="accent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4472C4" w:themeColor="accent1"/>
          <w:sz w:val="24"/>
          <w:szCs w:val="24"/>
          <w:rtl w:val="0"/>
          <w14:textFill>
            <w14:solidFill>
              <w14:schemeClr w14:val="accent1"/>
            </w14:solidFill>
          </w14:textFill>
        </w:rPr>
        <w:t>You must decrease the overall operation steps as much as possible.</w:t>
      </w:r>
    </w:p>
    <w:p w14:paraId="59E6D18A">
      <w:pPr>
        <w:pStyle w:val="3"/>
        <w:rPr>
          <w:rFonts w:hint="default" w:ascii="Times New Roman" w:hAnsi="Times New Roman" w:cs="Times New Roman"/>
          <w:color w:val="auto"/>
          <w:sz w:val="28"/>
          <w:szCs w:val="28"/>
          <w:lang w:val="en-US"/>
        </w:rPr>
      </w:pPr>
      <w:r>
        <w:rPr>
          <w:rFonts w:hint="default" w:ascii="Times New Roman" w:hAnsi="Times New Roman" w:cs="Times New Roman"/>
          <w:color w:val="auto"/>
          <w:sz w:val="28"/>
          <w:szCs w:val="28"/>
          <w:lang w:val="en-US"/>
        </w:rPr>
        <w:t>Solution:</w:t>
      </w:r>
    </w:p>
    <w:p w14:paraId="3B517890">
      <w:pPr>
        <w:rPr>
          <w:rFonts w:hint="default"/>
          <w:lang w:val="en-US"/>
        </w:rPr>
      </w:pPr>
      <w:r>
        <w:rPr>
          <w:rFonts w:hint="default"/>
          <w:lang w:val="en-US"/>
        </w:rPr>
        <w:t>#include &lt;iostream&gt;</w:t>
      </w:r>
    </w:p>
    <w:p w14:paraId="72B0A655">
      <w:pPr>
        <w:rPr>
          <w:rFonts w:hint="default"/>
          <w:lang w:val="en-US"/>
        </w:rPr>
      </w:pPr>
      <w:r>
        <w:rPr>
          <w:rFonts w:hint="default"/>
          <w:lang w:val="en-US"/>
        </w:rPr>
        <w:t>#include &lt;vector&gt;</w:t>
      </w:r>
    </w:p>
    <w:p w14:paraId="56A131C1">
      <w:pPr>
        <w:rPr>
          <w:rFonts w:hint="default"/>
          <w:lang w:val="en-US"/>
        </w:rPr>
      </w:pPr>
      <w:r>
        <w:rPr>
          <w:rFonts w:hint="default"/>
          <w:lang w:val="en-US"/>
        </w:rPr>
        <w:t>using namespace std;</w:t>
      </w:r>
    </w:p>
    <w:p w14:paraId="6FA2C788">
      <w:pPr>
        <w:rPr>
          <w:rFonts w:hint="default"/>
          <w:lang w:val="en-US"/>
        </w:rPr>
      </w:pPr>
    </w:p>
    <w:p w14:paraId="4C4D98A4">
      <w:pPr>
        <w:rPr>
          <w:rFonts w:hint="default"/>
          <w:lang w:val="en-US"/>
        </w:rPr>
      </w:pPr>
      <w:r>
        <w:rPr>
          <w:rFonts w:hint="default"/>
          <w:lang w:val="en-US"/>
        </w:rPr>
        <w:t>int findMin(vector&lt;int&gt;&amp; nums) {</w:t>
      </w:r>
    </w:p>
    <w:p w14:paraId="27A244E1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int left = 0, right = nums.size() - 1;</w:t>
      </w:r>
    </w:p>
    <w:p w14:paraId="126B717E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while (left &lt; right) {</w:t>
      </w:r>
    </w:p>
    <w:p w14:paraId="4EA23EBA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int mid = left + (right - left) / 2;</w:t>
      </w:r>
    </w:p>
    <w:p w14:paraId="1CB35E06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if (nums[mid] &lt; nums[right]) {</w:t>
      </w:r>
    </w:p>
    <w:p w14:paraId="118DAC21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    right = mid;</w:t>
      </w:r>
    </w:p>
    <w:p w14:paraId="6B6A1903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} else if (nums[mid] &gt; nums[right]) {</w:t>
      </w:r>
    </w:p>
    <w:p w14:paraId="4D9ED0DB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    left = mid + 1;</w:t>
      </w:r>
    </w:p>
    <w:p w14:paraId="25EB6F2A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} else {</w:t>
      </w:r>
    </w:p>
    <w:p w14:paraId="4F7E12BF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    right--;</w:t>
      </w:r>
    </w:p>
    <w:p w14:paraId="099AB452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}</w:t>
      </w:r>
    </w:p>
    <w:p w14:paraId="0E611C31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}</w:t>
      </w:r>
    </w:p>
    <w:p w14:paraId="01914F69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return nums[left];</w:t>
      </w:r>
    </w:p>
    <w:p w14:paraId="7C2AED2C">
      <w:pPr>
        <w:rPr>
          <w:rFonts w:hint="default"/>
          <w:lang w:val="en-US"/>
        </w:rPr>
      </w:pPr>
      <w:r>
        <w:rPr>
          <w:rFonts w:hint="default"/>
          <w:lang w:val="en-US"/>
        </w:rPr>
        <w:t>}</w:t>
      </w:r>
    </w:p>
    <w:p w14:paraId="4A6FC50F">
      <w:pPr>
        <w:rPr>
          <w:rFonts w:hint="default"/>
          <w:lang w:val="en-US"/>
        </w:rPr>
      </w:pPr>
    </w:p>
    <w:p w14:paraId="1FA432BE">
      <w:pPr>
        <w:rPr>
          <w:rFonts w:hint="default"/>
          <w:lang w:val="en-US"/>
        </w:rPr>
      </w:pPr>
      <w:r>
        <w:rPr>
          <w:rFonts w:hint="default"/>
          <w:lang w:val="en-US"/>
        </w:rPr>
        <w:t>int main() {</w:t>
      </w:r>
    </w:p>
    <w:p w14:paraId="0666B450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int n;</w:t>
      </w:r>
    </w:p>
    <w:p w14:paraId="71CEF957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cin &gt;&gt; n;</w:t>
      </w:r>
    </w:p>
    <w:p w14:paraId="71DA689B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vector&lt;int&gt; nums(n);</w:t>
      </w:r>
    </w:p>
    <w:p w14:paraId="27703DDD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for (int i = 0; i &lt; n; i++) {</w:t>
      </w:r>
    </w:p>
    <w:p w14:paraId="7FDB1425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    cin &gt;&gt; nums[i];</w:t>
      </w:r>
    </w:p>
    <w:p w14:paraId="08760C02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}</w:t>
      </w:r>
    </w:p>
    <w:p w14:paraId="6D5A06C5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cout &lt;&lt; findMin(nums) &lt;&lt; endl;</w:t>
      </w:r>
    </w:p>
    <w:p w14:paraId="1626EDCB"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    return 0;</w:t>
      </w:r>
    </w:p>
    <w:p w14:paraId="3D0D1F66">
      <w:pPr>
        <w:rPr>
          <w:rFonts w:hint="default"/>
          <w:lang w:val="en-US"/>
        </w:rPr>
      </w:pPr>
      <w:r>
        <w:rPr>
          <w:rFonts w:hint="default"/>
          <w:lang w:val="en-US"/>
        </w:rPr>
        <w:t>}</w:t>
      </w:r>
    </w:p>
    <w:p w14:paraId="03D24E68">
      <w:pPr>
        <w:rPr>
          <w:rFonts w:hint="default" w:ascii="Times New Roman" w:hAnsi="Times New Roman" w:eastAsia="Times New Roman" w:cs="Times New Roman"/>
          <w:b/>
          <w:bCs/>
          <w:sz w:val="28"/>
          <w:szCs w:val="28"/>
          <w:lang w:val="en-US"/>
        </w:rPr>
      </w:pPr>
      <w:r>
        <w:rPr>
          <w:rFonts w:hint="default" w:ascii="Times New Roman" w:hAnsi="Times New Roman" w:cs="Times New Roman"/>
          <w:b/>
          <w:bCs/>
          <w:sz w:val="28"/>
          <w:szCs w:val="28"/>
          <w:lang w:val="en-US"/>
        </w:rPr>
        <w:t>Output-</w:t>
      </w:r>
    </w:p>
    <w:p w14:paraId="7F7838A8">
      <w:pPr>
        <w:rPr>
          <w:rFonts w:hint="default"/>
          <w:lang w:val="en-US"/>
        </w:rPr>
      </w:pPr>
      <w:r>
        <w:drawing>
          <wp:inline distT="0" distB="0" distL="114300" distR="114300">
            <wp:extent cx="942975" cy="504825"/>
            <wp:effectExtent l="0" t="0" r="9525" b="9525"/>
            <wp:docPr id="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429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645147E">
      <w:pPr>
        <w:rPr>
          <w:rFonts w:hint="default" w:ascii="Times New Roman" w:hAnsi="Times New Roman" w:eastAsia="Times New Roman" w:cs="Times New Roman"/>
          <w:b/>
          <w:sz w:val="24"/>
          <w:szCs w:val="24"/>
          <w:rtl w:val="0"/>
          <w:lang w:val="en-US"/>
        </w:rPr>
      </w:pPr>
    </w:p>
    <w:p w14:paraId="4F624C5B">
      <w:pPr>
        <w:rPr>
          <w:rFonts w:hint="default" w:ascii="Times New Roman" w:hAnsi="Times New Roman"/>
          <w:b/>
          <w:bCs/>
          <w:color w:val="000000" w:themeColor="text1"/>
          <w:sz w:val="28"/>
          <w:szCs w:val="28"/>
          <w:lang w:val="en-US"/>
          <w14:textFill>
            <w14:solidFill>
              <w14:schemeClr w14:val="tx1"/>
            </w14:solidFill>
          </w14:textFill>
        </w:rPr>
      </w:pPr>
    </w:p>
    <w:sectPr>
      <w:headerReference r:id="rId5" w:type="default"/>
      <w:pgSz w:w="12240" w:h="15840"/>
      <w:pgMar w:top="225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等线 Light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Noto Sans Symbols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Impact">
    <w:panose1 w:val="020B0806030902050204"/>
    <w:charset w:val="00"/>
    <w:family w:val="swiss"/>
    <w:pitch w:val="default"/>
    <w:sig w:usb0="00000287" w:usb1="00000000" w:usb2="00000000" w:usb3="00000000" w:csb0="2000009F" w:csb1="DFD7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  <w:font w:name="MS P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rebuchet MS">
    <w:panose1 w:val="020B0603020202020204"/>
    <w:charset w:val="00"/>
    <w:family w:val="auto"/>
    <w:pitch w:val="default"/>
    <w:sig w:usb0="00000687" w:usb1="00000000" w:usb2="00000000" w:usb3="00000000" w:csb0="2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5C79BB1">
    <w:pPr>
      <w:pStyle w:val="9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399790569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D422C1F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" o:spid="_x0000_s1026" o:spt="1" style="position:absolute;left:0pt;margin-left:385.5pt;margin-top:-15pt;height:65.25pt;width:49.5pt;z-index:251660288;v-text-anchor:middle;mso-width-relative:page;mso-height-relative:page;" fillcolor="#FFFFFF [3212]" filled="t" stroked="f" coordsize="21600,21600" o:gfxdata="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">
              <v:fill on="t" focussize="0,0"/>
              <v:stroke on="f" weight="1pt" miterlimit="8" joinstyle="miter"/>
              <v:imagedata o:title=""/>
              <o:lock v:ext="edit" aspectratio="f"/>
              <v:textbox>
                <w:txbxContent>
                  <w:p w14:paraId="1D422C1F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398815295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" cy="9791"/>
                      </a:xfrm>
                    </wpg:grpSpPr>
                    <wpg:grpSp>
                      <wpg:cNvPr id="1890178962" name="Group 1"/>
                      <wpg:cNvGrpSpPr/>
                      <wpg:grpSpPr>
                        <a:xfrm>
                          <a:off x="0" y="0"/>
                          <a:ext cx="48387" cy="9791"/>
                          <a:chOff x="0" y="0"/>
                          <a:chExt cx="48387" cy="9791"/>
                        </a:xfrm>
                      </wpg:grpSpPr>
                      <pic:pic xmlns:pic="http://schemas.openxmlformats.org/drawingml/2006/picture">
                        <pic:nvPicPr>
                          <pic:cNvPr id="2034281900" name="Picture 3" descr="Chandigarh University - Wikipedia"/>
                          <pic:cNvPicPr/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857"/>
                            <a:ext cx="5632" cy="893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414622855" name="Rectangle 4"/>
                        <wps:cNvSpPr/>
                        <wps:spPr bwMode="auto">
                          <a:xfrm>
                            <a:off x="5143" y="0"/>
                            <a:ext cx="43244" cy="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7031B36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53179992" name="Picture 6" descr="University Seal | Branding Guidelines - About Chandigarh University (CU)"/>
                          <pic:cNvPicPr/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>
                            <a:fillRect/>
                          </a:stretch>
                        </pic:blipFill>
                        <pic:spPr>
                          <a:xfrm>
                            <a:off x="5143" y="7524"/>
                            <a:ext cx="24575" cy="220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grpSp>
                    <wps:wsp>
                      <wps:cNvPr id="1338562420" name="Straight Connector 9"/>
                      <wps:cNvCnPr/>
                      <wps:spPr bwMode="auto">
                        <a:xfrm>
                          <a:off x="58388" y="2476"/>
                          <a:ext cx="0" cy="5239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bg1">
                              <a:lumMod val="65000"/>
                              <a:lumOff val="0"/>
                            </a:schemeClr>
                          </a:solidFill>
                          <a:miter lim="800000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10" o:spid="_x0000_s1026" o:spt="203" style="position:absolute;left:0pt;margin-left:-52.5pt;margin-top:-21.75pt;height:77.1pt;width:459.75pt;z-index:251659264;mso-width-relative:page;mso-height-relative:page;" coordsize="58388,9791" o:gfxdata="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">
              <o:lock v:ext="edit" aspectratio="f"/>
              <v:group id="Group 1" o:spid="_x0000_s1026" o:spt="203" style="position:absolute;left:0;top:0;height:9791;width:48387;" coordsize="48387,9791" o:gfxdata="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">
                <o:lock v:ext="edit" aspectratio="f"/>
                <v:shape id="Picture 3" o:spid="_x0000_s1026" o:spt="75" alt="Chandigarh University - Wikipedia" type="#_x0000_t75" style="position:absolute;left:0;top:857;height:8934;width:5632;" filled="f" o:preferrelative="t" stroked="f" coordsize="21600,21600" o:gfxdata="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I/Bxn&#10;wAAAAOMAAAAPAAAAAAAAAAEAIAAAACIAAABkcnMvZG93bnJldi54bWxQSwECFAAUAAAACACHTuJA&#10;My8FnjsAAAA5AAAAEAAAAAAAAAABACAAAAAPAQAAZHJzL3NoYXBleG1sLnhtbFBLBQYAAAAABgAG&#10;AFsBAAC5AwAAAAA=&#10;">
                  <v:fill on="f" focussize="0,0"/>
                  <v:stroke on="f"/>
                  <v:imagedata r:id="rId1" o:title=""/>
                  <o:lock v:ext="edit" aspectratio="f"/>
                </v:shape>
                <v:rect id="Rectangle 4" o:spid="_x0000_s1026" o:spt="1" style="position:absolute;left:5143;top:0;height:7048;width:43244;v-text-anchor:middle;" filled="f" stroked="f" coordsize="21600,21600" o:gfxdata="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GrMRGvQAA&#10;AOM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>
                    <w:txbxContent>
                      <w:p w14:paraId="57031B36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26" o:spt="75" alt="University Seal | Branding Guidelines - About Chandigarh University (CU)" type="#_x0000_t75" style="position:absolute;left:5143;top:7524;height:2204;width:24575;" filled="f" o:preferrelative="t" stroked="f" coordsize="21600,21600" o:gfxdata="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bEh0B&#10;wAAAAOMAAAAPAAAAAAAAAAEAIAAAACIAAABkcnMvZG93bnJldi54bWxQSwECFAAUAAAACACHTuJA&#10;My8FnjsAAAA5AAAAEAAAAAAAAAABACAAAAAPAQAAZHJzL3NoYXBleG1sLnhtbFBLBQYAAAAABgAG&#10;AFsBAAC5AwAAAAA=&#10;">
                  <v:fill on="f" focussize="0,0"/>
                  <v:stroke on="f"/>
                  <v:imagedata r:id="rId2" cropleft="15403f" croptop="52917f" o:title=""/>
                  <o:lock v:ext="edit" aspectratio="f"/>
                </v:shape>
              </v:group>
              <v:line id="Straight Connector 9" o:spid="_x0000_s1026" o:spt="20" style="position:absolute;left:58388;top:2476;height:5239;width:0;" filled="f" stroked="t" coordsize="21600,21600" o:gfxdata="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">
                <v:fill on="f" focussize="0,0"/>
                <v:stroke weight="2.25pt" color="#A6A6A6 [3212]" miterlimit="8" joinstyle="miter"/>
                <v:imagedata o:title=""/>
                <o:lock v:ext="edit" aspectratio="f"/>
              </v:line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A3EE4"/>
    <w:rsid w:val="000E2E4B"/>
    <w:rsid w:val="00123F9D"/>
    <w:rsid w:val="00135E1A"/>
    <w:rsid w:val="001927C7"/>
    <w:rsid w:val="001C7DA3"/>
    <w:rsid w:val="00200A13"/>
    <w:rsid w:val="00244A9E"/>
    <w:rsid w:val="002B75FE"/>
    <w:rsid w:val="00316A4D"/>
    <w:rsid w:val="00340E25"/>
    <w:rsid w:val="003550F2"/>
    <w:rsid w:val="00367288"/>
    <w:rsid w:val="003B51B6"/>
    <w:rsid w:val="003D75E4"/>
    <w:rsid w:val="003E5DF6"/>
    <w:rsid w:val="004560EB"/>
    <w:rsid w:val="004C4BC8"/>
    <w:rsid w:val="004C5AE2"/>
    <w:rsid w:val="004D7521"/>
    <w:rsid w:val="0051063F"/>
    <w:rsid w:val="00530273"/>
    <w:rsid w:val="00536C38"/>
    <w:rsid w:val="0055538C"/>
    <w:rsid w:val="00571678"/>
    <w:rsid w:val="005A1CE2"/>
    <w:rsid w:val="005A1DF5"/>
    <w:rsid w:val="006533C4"/>
    <w:rsid w:val="006548B5"/>
    <w:rsid w:val="006804B4"/>
    <w:rsid w:val="006C34A9"/>
    <w:rsid w:val="007125FA"/>
    <w:rsid w:val="0082659C"/>
    <w:rsid w:val="008415F4"/>
    <w:rsid w:val="0085501C"/>
    <w:rsid w:val="00864647"/>
    <w:rsid w:val="009717B2"/>
    <w:rsid w:val="009765BA"/>
    <w:rsid w:val="00A10F00"/>
    <w:rsid w:val="00A22DFB"/>
    <w:rsid w:val="00A258D2"/>
    <w:rsid w:val="00A32892"/>
    <w:rsid w:val="00A9145E"/>
    <w:rsid w:val="00B15E51"/>
    <w:rsid w:val="00B62E39"/>
    <w:rsid w:val="00B91915"/>
    <w:rsid w:val="00B9459A"/>
    <w:rsid w:val="00BC1BDA"/>
    <w:rsid w:val="00C36C80"/>
    <w:rsid w:val="00CA0CDB"/>
    <w:rsid w:val="00D04030"/>
    <w:rsid w:val="00D96D6E"/>
    <w:rsid w:val="00DB31BD"/>
    <w:rsid w:val="00DE22A8"/>
    <w:rsid w:val="00E14C9E"/>
    <w:rsid w:val="00E23E68"/>
    <w:rsid w:val="00EA5C86"/>
    <w:rsid w:val="00F304AA"/>
    <w:rsid w:val="00FD4B98"/>
    <w:rsid w:val="14D377A3"/>
    <w:rsid w:val="1E1F691C"/>
    <w:rsid w:val="1F496685"/>
    <w:rsid w:val="1FC02DC7"/>
    <w:rsid w:val="23EB26BA"/>
    <w:rsid w:val="2FC32709"/>
    <w:rsid w:val="33A650AD"/>
    <w:rsid w:val="38C661B7"/>
    <w:rsid w:val="40A40DA3"/>
    <w:rsid w:val="677E6F8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nhideWhenUsed="0" w:uiPriority="0" w:semiHidden="0" w:name="heading 3"/>
    <w:lsdException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44"/>
      <w:sz w:val="48"/>
      <w:szCs w:val="48"/>
      <w:lang w:val="en-US" w:eastAsia="zh-CN" w:bidi="ar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472C4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4">
    <w:name w:val="heading 3"/>
    <w:basedOn w:val="1"/>
    <w:next w:val="1"/>
    <w:qFormat/>
    <w:uiPriority w:val="0"/>
    <w:rPr>
      <w:rFonts w:ascii="Times New Roman" w:hAnsi="Times New Roman" w:eastAsia="Times New Roman" w:cs="Times New Roman"/>
      <w:b/>
      <w:sz w:val="27"/>
      <w:szCs w:val="27"/>
    </w:rPr>
  </w:style>
  <w:style w:type="paragraph" w:styleId="5">
    <w:name w:val="heading 4"/>
    <w:next w:val="1"/>
    <w:uiPriority w:val="0"/>
    <w:pPr>
      <w:keepNext/>
      <w:keepLines/>
      <w:pageBreakBefore w:val="0"/>
      <w:spacing w:before="280" w:after="80" w:line="276" w:lineRule="auto"/>
    </w:pPr>
    <w:rPr>
      <w:rFonts w:ascii="Arial" w:hAnsi="Arial" w:eastAsia="Arial" w:cs="Arial"/>
      <w:color w:val="666666"/>
      <w:sz w:val="24"/>
      <w:szCs w:val="24"/>
      <w:lang w:val="en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footer"/>
    <w:basedOn w:val="1"/>
    <w:link w:val="1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0">
    <w:name w:val="HTML Code"/>
    <w:basedOn w:val="6"/>
    <w:semiHidden/>
    <w:unhideWhenUsed/>
    <w:qFormat/>
    <w:uiPriority w:val="99"/>
    <w:rPr>
      <w:rFonts w:ascii="Courier New" w:hAnsi="Courier New" w:cs="Courier New"/>
      <w:sz w:val="20"/>
      <w:szCs w:val="20"/>
    </w:rPr>
  </w:style>
  <w:style w:type="character" w:customStyle="1" w:styleId="11">
    <w:name w:val="Header Char"/>
    <w:basedOn w:val="6"/>
    <w:link w:val="9"/>
    <w:qFormat/>
    <w:uiPriority w:val="99"/>
  </w:style>
  <w:style w:type="character" w:customStyle="1" w:styleId="12">
    <w:name w:val="Footer Char"/>
    <w:basedOn w:val="6"/>
    <w:link w:val="8"/>
    <w:qFormat/>
    <w:uiPriority w:val="99"/>
  </w:style>
  <w:style w:type="paragraph" w:styleId="13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eastAsiaTheme="minorEastAsi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341</Words>
  <Characters>1948</Characters>
  <Lines>16</Lines>
  <Paragraphs>4</Paragraphs>
  <TotalTime>1</TotalTime>
  <ScaleCrop>false</ScaleCrop>
  <LinksUpToDate>false</LinksUpToDate>
  <CharactersWithSpaces>2285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3T03:37:00Z</dcterms:created>
  <dc:creator>MU Test One</dc:creator>
  <cp:lastModifiedBy>Kamalpreet Singh</cp:lastModifiedBy>
  <dcterms:modified xsi:type="dcterms:W3CDTF">2024-12-24T09:57:0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3603B22A749541E883D10E60A25CE436_12</vt:lpwstr>
  </property>
</Properties>
</file>